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75311" w14:textId="58CBDEA4" w:rsidR="00AF5446" w:rsidRDefault="00EB2D59" w:rsidP="0057710E">
      <w:pPr>
        <w:pStyle w:val="Heading2"/>
        <w:rPr>
          <w:lang w:val="en-US"/>
        </w:rPr>
      </w:pPr>
      <w:r w:rsidRPr="00EB2D59">
        <w:rPr>
          <w:lang w:val="en-US"/>
        </w:rPr>
        <w:t>Predictive Models</w:t>
      </w:r>
      <w:r>
        <w:rPr>
          <w:lang w:val="en-US"/>
        </w:rPr>
        <w:t xml:space="preserve"> -</w:t>
      </w:r>
      <w:r w:rsidRPr="00EB2D59">
        <w:rPr>
          <w:lang w:val="en-US"/>
        </w:rPr>
        <w:t>is any model that makes a prediction</w:t>
      </w:r>
    </w:p>
    <w:p w14:paraId="2029203B" w14:textId="302492D8" w:rsidR="00EB2D59" w:rsidRDefault="00EB2D59">
      <w:pPr>
        <w:rPr>
          <w:lang w:val="en-US"/>
        </w:rPr>
      </w:pPr>
      <w:r w:rsidRPr="00EB2D59">
        <w:rPr>
          <w:noProof/>
          <w:lang w:val="en-US"/>
        </w:rPr>
        <w:drawing>
          <wp:inline distT="0" distB="0" distL="0" distR="0" wp14:anchorId="06223F51" wp14:editId="3B3B734E">
            <wp:extent cx="5274310" cy="11112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BFF0C" w14:textId="2F942C2D" w:rsidR="00EB2D59" w:rsidRDefault="00EB2D59" w:rsidP="00EB2D59">
      <w:pPr>
        <w:pStyle w:val="ListParagraph"/>
        <w:numPr>
          <w:ilvl w:val="0"/>
          <w:numId w:val="1"/>
        </w:numPr>
        <w:rPr>
          <w:lang w:val="en-US"/>
        </w:rPr>
      </w:pPr>
      <w:r w:rsidRPr="00EB2D59">
        <w:rPr>
          <w:lang w:val="en-US"/>
        </w:rPr>
        <w:t>based on a set of features</w:t>
      </w:r>
    </w:p>
    <w:p w14:paraId="626F911D" w14:textId="75BEC0D2" w:rsidR="00EB2D59" w:rsidRDefault="00EB2D59" w:rsidP="00EB2D59">
      <w:pPr>
        <w:pStyle w:val="ListParagraph"/>
        <w:numPr>
          <w:ilvl w:val="0"/>
          <w:numId w:val="1"/>
        </w:numPr>
        <w:rPr>
          <w:lang w:val="en-US"/>
        </w:rPr>
      </w:pPr>
      <w:r w:rsidRPr="00EB2D59">
        <w:rPr>
          <w:lang w:val="en-US"/>
        </w:rPr>
        <w:t>could be:</w:t>
      </w:r>
    </w:p>
    <w:p w14:paraId="31F838A4" w14:textId="377A91A0" w:rsidR="00EB2D59" w:rsidRDefault="00EB2D59" w:rsidP="00EB2D59">
      <w:pPr>
        <w:pStyle w:val="ListParagraph"/>
        <w:numPr>
          <w:ilvl w:val="1"/>
          <w:numId w:val="1"/>
        </w:numPr>
        <w:rPr>
          <w:lang w:val="en-US"/>
        </w:rPr>
      </w:pPr>
      <w:r w:rsidRPr="00EB2D59">
        <w:rPr>
          <w:lang w:val="en-US"/>
        </w:rPr>
        <w:t>binary outcome (spam, not-spam</w:t>
      </w:r>
    </w:p>
    <w:p w14:paraId="74318190" w14:textId="3500FCB1" w:rsidR="00EB2D59" w:rsidRDefault="00EB2D59" w:rsidP="00EB2D59">
      <w:pPr>
        <w:pStyle w:val="ListParagraph"/>
        <w:numPr>
          <w:ilvl w:val="1"/>
          <w:numId w:val="1"/>
        </w:numPr>
        <w:rPr>
          <w:lang w:val="en-US"/>
        </w:rPr>
      </w:pPr>
      <w:r w:rsidRPr="00EB2D59">
        <w:rPr>
          <w:lang w:val="en-US"/>
        </w:rPr>
        <w:t>Categorical (bass, tuna, other)</w:t>
      </w:r>
    </w:p>
    <w:p w14:paraId="31D3DEE6" w14:textId="6CAF44EE" w:rsidR="00EB2D59" w:rsidRDefault="00EB2D59" w:rsidP="00EB2D59">
      <w:pPr>
        <w:pStyle w:val="ListParagraph"/>
        <w:numPr>
          <w:ilvl w:val="1"/>
          <w:numId w:val="1"/>
        </w:numPr>
        <w:rPr>
          <w:lang w:val="en-US"/>
        </w:rPr>
      </w:pPr>
      <w:r w:rsidRPr="00EB2D59">
        <w:rPr>
          <w:lang w:val="en-US"/>
        </w:rPr>
        <w:t xml:space="preserve">real value (the age of the fish) </w:t>
      </w:r>
    </w:p>
    <w:p w14:paraId="1AF446EA" w14:textId="0123359E" w:rsidR="00EB2D59" w:rsidRDefault="00EB2D59" w:rsidP="00EB2D59">
      <w:pPr>
        <w:pStyle w:val="ListParagraph"/>
        <w:numPr>
          <w:ilvl w:val="1"/>
          <w:numId w:val="1"/>
        </w:numPr>
        <w:rPr>
          <w:lang w:val="en-US"/>
        </w:rPr>
      </w:pPr>
      <w:r w:rsidRPr="00EB2D59">
        <w:rPr>
          <w:lang w:val="en-US"/>
        </w:rPr>
        <w:t>A vector of real values (probability of bass, tuna</w:t>
      </w:r>
      <w:r>
        <w:rPr>
          <w:lang w:val="en-US"/>
        </w:rPr>
        <w:t>)</w:t>
      </w:r>
    </w:p>
    <w:p w14:paraId="68E0DF0C" w14:textId="5D33D00F" w:rsidR="00256F2B" w:rsidRPr="00256F2B" w:rsidRDefault="00256F2B" w:rsidP="00256F2B">
      <w:pPr>
        <w:pStyle w:val="ListParagraph"/>
        <w:numPr>
          <w:ilvl w:val="0"/>
          <w:numId w:val="1"/>
        </w:numPr>
        <w:rPr>
          <w:lang w:val="en-US"/>
        </w:rPr>
      </w:pPr>
      <w:r w:rsidRPr="00256F2B">
        <w:rPr>
          <w:lang w:val="en-US"/>
        </w:rPr>
        <w:t xml:space="preserve">If the predicted value is </w:t>
      </w:r>
      <w:r w:rsidRPr="00256F2B">
        <w:rPr>
          <w:color w:val="FF0000"/>
          <w:lang w:val="en-US"/>
        </w:rPr>
        <w:t xml:space="preserve">binary/categorical </w:t>
      </w:r>
      <w:r w:rsidRPr="00256F2B">
        <w:rPr>
          <w:lang w:val="en-US"/>
        </w:rPr>
        <w:t>we usually refer</w:t>
      </w:r>
      <w:r w:rsidRPr="00256F2B">
        <w:t xml:space="preserve"> </w:t>
      </w:r>
      <w:r w:rsidRPr="00256F2B">
        <w:rPr>
          <w:lang w:val="en-US"/>
        </w:rPr>
        <w:t xml:space="preserve">to the model as a </w:t>
      </w:r>
      <w:r w:rsidRPr="00256F2B">
        <w:rPr>
          <w:color w:val="FF0000"/>
          <w:lang w:val="en-US"/>
        </w:rPr>
        <w:t>classifier</w:t>
      </w:r>
    </w:p>
    <w:p w14:paraId="58AB84AE" w14:textId="49A0334C" w:rsidR="00256F2B" w:rsidRPr="00256F2B" w:rsidRDefault="00256F2B" w:rsidP="00256F2B">
      <w:pPr>
        <w:pStyle w:val="ListParagraph"/>
        <w:numPr>
          <w:ilvl w:val="0"/>
          <w:numId w:val="1"/>
        </w:numPr>
        <w:rPr>
          <w:lang w:val="en-US"/>
        </w:rPr>
      </w:pPr>
      <w:r w:rsidRPr="00256F2B">
        <w:rPr>
          <w:lang w:val="en-US"/>
        </w:rPr>
        <w:t xml:space="preserve">If it predicts </w:t>
      </w:r>
      <w:r w:rsidRPr="00256F2B">
        <w:rPr>
          <w:color w:val="FF0000"/>
          <w:lang w:val="en-US"/>
        </w:rPr>
        <w:t xml:space="preserve">real </w:t>
      </w:r>
      <w:proofErr w:type="gramStart"/>
      <w:r w:rsidRPr="00256F2B">
        <w:rPr>
          <w:color w:val="FF0000"/>
          <w:lang w:val="en-US"/>
        </w:rPr>
        <w:t>values</w:t>
      </w:r>
      <w:proofErr w:type="gramEnd"/>
      <w:r w:rsidRPr="00256F2B">
        <w:rPr>
          <w:color w:val="FF0000"/>
          <w:lang w:val="en-US"/>
        </w:rPr>
        <w:t xml:space="preserve"> </w:t>
      </w:r>
      <w:r w:rsidRPr="00256F2B">
        <w:rPr>
          <w:lang w:val="en-US"/>
        </w:rPr>
        <w:t xml:space="preserve">we refer to it as </w:t>
      </w:r>
      <w:r w:rsidRPr="00256F2B">
        <w:rPr>
          <w:color w:val="FF0000"/>
          <w:lang w:val="en-US"/>
        </w:rPr>
        <w:t>regression</w:t>
      </w:r>
    </w:p>
    <w:p w14:paraId="3A90533E" w14:textId="465541E1" w:rsidR="00256F2B" w:rsidRPr="00256F2B" w:rsidRDefault="00256F2B" w:rsidP="00256F2B">
      <w:pPr>
        <w:pStyle w:val="ListParagraph"/>
        <w:numPr>
          <w:ilvl w:val="0"/>
          <w:numId w:val="1"/>
        </w:numPr>
        <w:rPr>
          <w:lang w:val="en-US"/>
        </w:rPr>
      </w:pPr>
      <w:r w:rsidRPr="00256F2B">
        <w:rPr>
          <w:lang w:val="en-US"/>
        </w:rPr>
        <w:t>Although there are many other types of models (</w:t>
      </w:r>
      <w:proofErr w:type="spellStart"/>
      <w:r w:rsidRPr="00256F2B">
        <w:rPr>
          <w:lang w:val="en-US"/>
        </w:rPr>
        <w:t>e.</w:t>
      </w:r>
      <w:proofErr w:type="gramStart"/>
      <w:r w:rsidRPr="00256F2B">
        <w:rPr>
          <w:lang w:val="en-US"/>
        </w:rPr>
        <w:t>g.ranking</w:t>
      </w:r>
      <w:proofErr w:type="spellEnd"/>
      <w:proofErr w:type="gramEnd"/>
      <w:r w:rsidRPr="00256F2B">
        <w:rPr>
          <w:lang w:val="en-US"/>
        </w:rPr>
        <w:t>, translation</w:t>
      </w:r>
    </w:p>
    <w:p w14:paraId="2E897DD1" w14:textId="7ADB8A08" w:rsidR="00256F2B" w:rsidRDefault="0057710E" w:rsidP="00256F2B">
      <w:pPr>
        <w:rPr>
          <w:lang w:val="en-US"/>
        </w:rPr>
      </w:pPr>
      <w:r>
        <w:rPr>
          <w:lang w:val="en-US"/>
        </w:rPr>
        <w:t xml:space="preserve">the </w:t>
      </w:r>
      <w:r w:rsidR="00256F2B" w:rsidRPr="00256F2B">
        <w:rPr>
          <w:lang w:val="en-US"/>
        </w:rPr>
        <w:t>predictive model uses equations/rules to map</w:t>
      </w:r>
    </w:p>
    <w:p w14:paraId="53393E63" w14:textId="6E32CB73" w:rsidR="00256F2B" w:rsidRDefault="00256F2B" w:rsidP="00256F2B">
      <w:pPr>
        <w:rPr>
          <w:lang w:val="en-US"/>
        </w:rPr>
      </w:pPr>
      <w:r w:rsidRPr="00256F2B">
        <w:rPr>
          <w:noProof/>
          <w:lang w:val="en-US"/>
        </w:rPr>
        <w:drawing>
          <wp:inline distT="0" distB="0" distL="0" distR="0" wp14:anchorId="2DB3F74F" wp14:editId="6C236757">
            <wp:extent cx="4763165" cy="293410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39235" w14:textId="78A17FA4" w:rsidR="00256F2B" w:rsidRDefault="00256F2B" w:rsidP="00256F2B">
      <w:pPr>
        <w:rPr>
          <w:lang w:val="en-US"/>
        </w:rPr>
      </w:pPr>
      <w:r w:rsidRPr="00256F2B">
        <w:rPr>
          <w:noProof/>
          <w:lang w:val="en-US"/>
        </w:rPr>
        <w:lastRenderedPageBreak/>
        <w:drawing>
          <wp:inline distT="0" distB="0" distL="0" distR="0" wp14:anchorId="66AAB415" wp14:editId="731ECBE8">
            <wp:extent cx="4763527" cy="1845537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2516" cy="1852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C09C4" w14:textId="7C89D8F6" w:rsidR="00256F2B" w:rsidRDefault="0057710E" w:rsidP="0057710E">
      <w:pPr>
        <w:pStyle w:val="Heading2"/>
        <w:rPr>
          <w:lang w:val="en-US"/>
        </w:rPr>
      </w:pPr>
      <w:r w:rsidRPr="0057710E">
        <w:rPr>
          <w:lang w:val="en-US"/>
        </w:rPr>
        <w:t>Training a Model</w:t>
      </w:r>
    </w:p>
    <w:p w14:paraId="4F5551E6" w14:textId="44F2BD2E" w:rsidR="0057710E" w:rsidRPr="0057710E" w:rsidRDefault="0057710E" w:rsidP="0057710E">
      <w:pPr>
        <w:rPr>
          <w:lang w:val="en-US"/>
        </w:rPr>
      </w:pPr>
      <w:r w:rsidRPr="0057710E">
        <w:rPr>
          <w:lang w:val="en-US"/>
        </w:rPr>
        <w:t>Predictive models are learnt from training data and</w:t>
      </w:r>
      <w:r>
        <w:rPr>
          <w:lang w:val="en-US"/>
        </w:rPr>
        <w:t xml:space="preserve"> </w:t>
      </w:r>
      <w:r w:rsidRPr="0057710E">
        <w:rPr>
          <w:lang w:val="en-US"/>
        </w:rPr>
        <w:t>then applied to make predictions on new instances</w:t>
      </w:r>
    </w:p>
    <w:p w14:paraId="4F0895D6" w14:textId="618E1266" w:rsidR="00256F2B" w:rsidRDefault="0057710E" w:rsidP="00256F2B">
      <w:pPr>
        <w:rPr>
          <w:lang w:val="en-US"/>
        </w:rPr>
      </w:pPr>
      <w:r w:rsidRPr="0057710E">
        <w:rPr>
          <w:noProof/>
          <w:lang w:val="en-US"/>
        </w:rPr>
        <w:drawing>
          <wp:inline distT="0" distB="0" distL="0" distR="0" wp14:anchorId="2264BDD4" wp14:editId="0DD341A4">
            <wp:extent cx="2676899" cy="2810267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4C845" w14:textId="0FF862AC" w:rsidR="00256F2B" w:rsidRDefault="0057710E" w:rsidP="0057710E">
      <w:pPr>
        <w:pStyle w:val="Heading2"/>
        <w:rPr>
          <w:lang w:val="en-US"/>
        </w:rPr>
      </w:pPr>
      <w:r w:rsidRPr="0057710E">
        <w:rPr>
          <w:lang w:val="en-US"/>
        </w:rPr>
        <w:t>How are models learnt?</w:t>
      </w:r>
    </w:p>
    <w:p w14:paraId="12F63860" w14:textId="3198574B" w:rsidR="00256F2B" w:rsidRDefault="0057710E" w:rsidP="0057710E">
      <w:pPr>
        <w:rPr>
          <w:lang w:val="en-US"/>
        </w:rPr>
      </w:pPr>
      <w:r w:rsidRPr="0057710E">
        <w:rPr>
          <w:lang w:val="en-US"/>
        </w:rPr>
        <w:t>Each</w:t>
      </w:r>
      <w:r w:rsidRPr="0057710E">
        <w:t xml:space="preserve"> </w:t>
      </w:r>
      <w:r w:rsidRPr="0057710E">
        <w:rPr>
          <w:lang w:val="en-US"/>
        </w:rPr>
        <w:t>instance is</w:t>
      </w:r>
      <w:r>
        <w:rPr>
          <w:lang w:val="en-US"/>
        </w:rPr>
        <w:t xml:space="preserve"> </w:t>
      </w:r>
      <w:r w:rsidRPr="0057710E">
        <w:rPr>
          <w:lang w:val="en-US"/>
        </w:rPr>
        <w:t>just a point in some</w:t>
      </w:r>
      <w:r>
        <w:rPr>
          <w:lang w:val="en-US"/>
        </w:rPr>
        <w:t xml:space="preserve"> </w:t>
      </w:r>
      <w:r w:rsidRPr="0057710E">
        <w:rPr>
          <w:lang w:val="en-US"/>
        </w:rPr>
        <w:t>feature space</w:t>
      </w:r>
    </w:p>
    <w:p w14:paraId="6D26F59F" w14:textId="57EC8459" w:rsidR="00256F2B" w:rsidRDefault="0057710E" w:rsidP="00256F2B">
      <w:pPr>
        <w:rPr>
          <w:lang w:val="en-US"/>
        </w:rPr>
      </w:pPr>
      <w:r w:rsidRPr="0057710E">
        <w:rPr>
          <w:noProof/>
          <w:lang w:val="en-US"/>
        </w:rPr>
        <w:lastRenderedPageBreak/>
        <w:drawing>
          <wp:inline distT="0" distB="0" distL="0" distR="0" wp14:anchorId="279E2BD1" wp14:editId="22987A13">
            <wp:extent cx="2574227" cy="268178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77255" cy="2684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06A8D" w14:textId="3E60EF4D" w:rsidR="00256F2B" w:rsidRPr="0057710E" w:rsidRDefault="0057710E" w:rsidP="00256F2B">
      <w:pPr>
        <w:rPr>
          <w:color w:val="FF0000"/>
          <w:lang w:val="en-US"/>
        </w:rPr>
      </w:pPr>
      <w:r w:rsidRPr="0057710E">
        <w:rPr>
          <w:lang w:val="en-US"/>
        </w:rPr>
        <w:t xml:space="preserve">Many (classification) learning algorithms work by </w:t>
      </w:r>
      <w:r w:rsidRPr="0057710E">
        <w:rPr>
          <w:color w:val="FF0000"/>
          <w:lang w:val="en-US"/>
        </w:rPr>
        <w:t>dividing the feature space into regions of the same type</w:t>
      </w:r>
    </w:p>
    <w:p w14:paraId="10616B8E" w14:textId="6A298C12" w:rsidR="00256F2B" w:rsidRDefault="0057710E" w:rsidP="00256F2B">
      <w:pPr>
        <w:rPr>
          <w:lang w:val="en-US"/>
        </w:rPr>
      </w:pPr>
      <w:r w:rsidRPr="0057710E">
        <w:rPr>
          <w:noProof/>
          <w:lang w:val="en-US"/>
        </w:rPr>
        <w:drawing>
          <wp:inline distT="0" distB="0" distL="0" distR="0" wp14:anchorId="56EF8E71" wp14:editId="7D0D6AA2">
            <wp:extent cx="2558955" cy="2512986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6604" cy="2520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6B944" w14:textId="4A308CC4" w:rsidR="00256F2B" w:rsidRDefault="00F15CAE" w:rsidP="00F15CAE">
      <w:pPr>
        <w:pStyle w:val="Heading2"/>
        <w:rPr>
          <w:lang w:val="en-US"/>
        </w:rPr>
      </w:pPr>
      <w:r w:rsidRPr="00F15CAE">
        <w:rPr>
          <w:lang w:val="en-US"/>
        </w:rPr>
        <w:t>In Practice</w:t>
      </w:r>
    </w:p>
    <w:p w14:paraId="703930EE" w14:textId="1E68E3E9" w:rsidR="0057710E" w:rsidRPr="00F15CAE" w:rsidRDefault="00F15CAE" w:rsidP="00F15CAE">
      <w:r w:rsidRPr="00F15CAE">
        <w:rPr>
          <w:lang w:val="en-US"/>
        </w:rPr>
        <w:t>the data is</w:t>
      </w:r>
      <w:r>
        <w:rPr>
          <w:lang w:val="en-US"/>
        </w:rPr>
        <w:t xml:space="preserve"> </w:t>
      </w:r>
      <w:r w:rsidRPr="00F15CAE">
        <w:rPr>
          <w:lang w:val="en-US"/>
        </w:rPr>
        <w:t>usually overlapping</w:t>
      </w:r>
      <w:r>
        <w:t xml:space="preserve">, </w:t>
      </w:r>
      <w:proofErr w:type="gramStart"/>
      <w:r>
        <w:t>Making</w:t>
      </w:r>
      <w:proofErr w:type="gramEnd"/>
      <w:r>
        <w:t xml:space="preserve"> it hard to separate</w:t>
      </w:r>
    </w:p>
    <w:p w14:paraId="5A66BD81" w14:textId="38F5FA52" w:rsidR="0057710E" w:rsidRDefault="00F15CAE" w:rsidP="00256F2B">
      <w:pPr>
        <w:rPr>
          <w:lang w:val="en-US"/>
        </w:rPr>
      </w:pPr>
      <w:r w:rsidRPr="00F15CAE">
        <w:rPr>
          <w:noProof/>
          <w:lang w:val="en-US"/>
        </w:rPr>
        <w:lastRenderedPageBreak/>
        <w:drawing>
          <wp:inline distT="0" distB="0" distL="0" distR="0" wp14:anchorId="4F90F3D4" wp14:editId="06E6F645">
            <wp:extent cx="3048425" cy="299126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299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9FAD0" w14:textId="5A0784B9" w:rsidR="0057710E" w:rsidRDefault="00F15CAE" w:rsidP="00256F2B">
      <w:pPr>
        <w:rPr>
          <w:lang w:val="en-US"/>
        </w:rPr>
      </w:pPr>
      <w:r w:rsidRPr="00F15CAE">
        <w:rPr>
          <w:lang w:val="en-US"/>
        </w:rPr>
        <w:t>Different Models</w:t>
      </w:r>
    </w:p>
    <w:p w14:paraId="6D7B9701" w14:textId="5F1333B8" w:rsidR="00F15CAE" w:rsidRDefault="00F15CAE" w:rsidP="00256F2B">
      <w:pPr>
        <w:rPr>
          <w:lang w:val="en-US"/>
        </w:rPr>
      </w:pPr>
      <w:r w:rsidRPr="00F15CAE">
        <w:rPr>
          <w:noProof/>
          <w:lang w:val="en-US"/>
        </w:rPr>
        <w:drawing>
          <wp:inline distT="0" distB="0" distL="0" distR="0" wp14:anchorId="7EB406DC" wp14:editId="2B0DDBD1">
            <wp:extent cx="5274310" cy="2585085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2C52C" w14:textId="6D35EE54" w:rsidR="00256F2B" w:rsidRDefault="00F15CAE" w:rsidP="00F15CAE">
      <w:pPr>
        <w:pStyle w:val="Heading2"/>
        <w:rPr>
          <w:lang w:val="en-US"/>
        </w:rPr>
      </w:pPr>
      <w:r w:rsidRPr="00F15CAE">
        <w:rPr>
          <w:lang w:val="en-US"/>
        </w:rPr>
        <w:lastRenderedPageBreak/>
        <w:t>Testing models</w:t>
      </w:r>
    </w:p>
    <w:p w14:paraId="4904F9B0" w14:textId="249EDFD7" w:rsidR="00F15CAE" w:rsidRPr="00F15CAE" w:rsidRDefault="004E1B65" w:rsidP="00F15CAE">
      <w:pPr>
        <w:rPr>
          <w:lang w:val="en-US"/>
        </w:rPr>
      </w:pPr>
      <w:r w:rsidRPr="004E1B65">
        <w:rPr>
          <w:noProof/>
          <w:lang w:val="en-US"/>
        </w:rPr>
        <w:drawing>
          <wp:inline distT="0" distB="0" distL="0" distR="0" wp14:anchorId="7DFE1205" wp14:editId="17063EA2">
            <wp:extent cx="2314898" cy="3258005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32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E730B" w14:textId="2A941A7F" w:rsidR="00256F2B" w:rsidRDefault="004E1B65" w:rsidP="00AF5D1E">
      <w:pPr>
        <w:pStyle w:val="Heading2"/>
        <w:rPr>
          <w:lang w:val="en-US"/>
        </w:rPr>
      </w:pPr>
      <w:r w:rsidRPr="004E1B65">
        <w:rPr>
          <w:lang w:val="en-US"/>
        </w:rPr>
        <w:t>Performance of models</w:t>
      </w:r>
    </w:p>
    <w:p w14:paraId="0A26A28D" w14:textId="1C50D1C5" w:rsidR="00256F2B" w:rsidRPr="00AF5D1E" w:rsidRDefault="004E1B65" w:rsidP="00AF5D1E">
      <w:pPr>
        <w:pStyle w:val="ListParagraph"/>
        <w:numPr>
          <w:ilvl w:val="0"/>
          <w:numId w:val="2"/>
        </w:numPr>
        <w:jc w:val="left"/>
        <w:rPr>
          <w:lang w:val="en-US"/>
        </w:rPr>
      </w:pPr>
      <w:r w:rsidRPr="00AF5D1E">
        <w:rPr>
          <w:lang w:val="en-US"/>
        </w:rPr>
        <w:t>The more training data the better the test performance</w:t>
      </w:r>
    </w:p>
    <w:p w14:paraId="638C2571" w14:textId="6F04932E" w:rsidR="004E1B65" w:rsidRPr="00AF5D1E" w:rsidRDefault="004E1B65" w:rsidP="00AF5D1E">
      <w:pPr>
        <w:pStyle w:val="ListParagraph"/>
        <w:numPr>
          <w:ilvl w:val="0"/>
          <w:numId w:val="2"/>
        </w:numPr>
        <w:jc w:val="left"/>
        <w:rPr>
          <w:lang w:val="en-US"/>
        </w:rPr>
      </w:pPr>
      <w:r w:rsidRPr="00AF5D1E">
        <w:rPr>
          <w:lang w:val="en-US"/>
        </w:rPr>
        <w:t>And (providing there is sufficient training data) the more features the better</w:t>
      </w:r>
      <w:r w:rsidR="00AF5D1E" w:rsidRPr="00AF5D1E">
        <w:rPr>
          <w:lang w:val="en-US"/>
        </w:rPr>
        <w:t xml:space="preserve"> </w:t>
      </w:r>
      <w:r w:rsidRPr="00AF5D1E">
        <w:rPr>
          <w:lang w:val="en-US"/>
        </w:rPr>
        <w:t>performance</w:t>
      </w:r>
    </w:p>
    <w:p w14:paraId="24F83376" w14:textId="65C83902" w:rsidR="00AF5D1E" w:rsidRDefault="00AF5D1E" w:rsidP="00AF5D1E">
      <w:pPr>
        <w:jc w:val="left"/>
        <w:rPr>
          <w:lang w:val="en-US"/>
        </w:rPr>
      </w:pPr>
      <w:r w:rsidRPr="00AF5D1E">
        <w:rPr>
          <w:noProof/>
          <w:lang w:val="en-US"/>
        </w:rPr>
        <w:drawing>
          <wp:inline distT="0" distB="0" distL="0" distR="0" wp14:anchorId="4D3FF557" wp14:editId="29B3EEDC">
            <wp:extent cx="3810532" cy="3553321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3553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80D73" w14:textId="037BABED" w:rsidR="00256F2B" w:rsidRDefault="00AF5D1E" w:rsidP="00AF5D1E">
      <w:pPr>
        <w:pStyle w:val="Heading1"/>
        <w:rPr>
          <w:lang w:val="en-US"/>
        </w:rPr>
      </w:pPr>
      <w:r>
        <w:t>Introduction to Machine Learning</w:t>
      </w:r>
    </w:p>
    <w:p w14:paraId="62053F49" w14:textId="5156235E" w:rsidR="00256F2B" w:rsidRDefault="00AF5D1E" w:rsidP="00256F2B">
      <w:pPr>
        <w:rPr>
          <w:lang w:val="en-US"/>
        </w:rPr>
      </w:pPr>
      <w:r>
        <w:t>Computers to learn and act like humans do,</w:t>
      </w:r>
      <w:r w:rsidRPr="00AF5D1E">
        <w:t xml:space="preserve"> </w:t>
      </w:r>
      <w:r>
        <w:t>improve</w:t>
      </w:r>
      <w:r w:rsidRPr="00AF5D1E">
        <w:t xml:space="preserve"> </w:t>
      </w:r>
      <w:r>
        <w:t>by feeding data</w:t>
      </w:r>
    </w:p>
    <w:p w14:paraId="51F4CD3D" w14:textId="5C023624" w:rsidR="00256F2B" w:rsidRDefault="00AF5D1E" w:rsidP="00256F2B">
      <w:pPr>
        <w:rPr>
          <w:lang w:val="en-US"/>
        </w:rPr>
      </w:pPr>
      <w:r>
        <w:lastRenderedPageBreak/>
        <w:t>Develop</w:t>
      </w:r>
      <w:r w:rsidRPr="00AF5D1E">
        <w:t xml:space="preserve"> </w:t>
      </w:r>
      <w:r>
        <w:t>model?</w:t>
      </w:r>
    </w:p>
    <w:p w14:paraId="5C72350C" w14:textId="77777777" w:rsidR="00AF5D1E" w:rsidRPr="00AF5D1E" w:rsidRDefault="00AF5D1E" w:rsidP="00AF5D1E">
      <w:pPr>
        <w:ind w:left="720"/>
        <w:rPr>
          <w:lang w:val="en-US"/>
        </w:rPr>
      </w:pPr>
      <w:r w:rsidRPr="00AF5D1E">
        <w:rPr>
          <w:rFonts w:ascii="Times New Roman" w:hAnsi="Times New Roman" w:cs="Times New Roman"/>
          <w:lang w:val="en-US"/>
        </w:rPr>
        <w:t>►</w:t>
      </w:r>
      <w:r w:rsidRPr="00AF5D1E">
        <w:rPr>
          <w:lang w:val="en-US"/>
        </w:rPr>
        <w:t>Choose a measure of success</w:t>
      </w:r>
    </w:p>
    <w:p w14:paraId="2469FA15" w14:textId="77777777" w:rsidR="00AF5D1E" w:rsidRPr="00AF5D1E" w:rsidRDefault="00AF5D1E" w:rsidP="00AF5D1E">
      <w:pPr>
        <w:ind w:left="720"/>
        <w:rPr>
          <w:lang w:val="en-US"/>
        </w:rPr>
      </w:pPr>
      <w:r w:rsidRPr="00AF5D1E">
        <w:rPr>
          <w:rFonts w:ascii="Times New Roman" w:hAnsi="Times New Roman" w:cs="Times New Roman"/>
          <w:lang w:val="en-US"/>
        </w:rPr>
        <w:t>►</w:t>
      </w:r>
      <w:r w:rsidRPr="00AF5D1E">
        <w:rPr>
          <w:lang w:val="en-US"/>
        </w:rPr>
        <w:t xml:space="preserve">Setting an evaluation protocol </w:t>
      </w:r>
    </w:p>
    <w:p w14:paraId="10ABC09D" w14:textId="77777777" w:rsidR="00AF5D1E" w:rsidRPr="00AF5D1E" w:rsidRDefault="00AF5D1E" w:rsidP="00AF5D1E">
      <w:pPr>
        <w:ind w:left="720"/>
        <w:rPr>
          <w:lang w:val="en-US"/>
        </w:rPr>
      </w:pPr>
      <w:r w:rsidRPr="00AF5D1E">
        <w:rPr>
          <w:rFonts w:ascii="Times New Roman" w:hAnsi="Times New Roman" w:cs="Times New Roman"/>
          <w:lang w:val="en-US"/>
        </w:rPr>
        <w:t>►</w:t>
      </w:r>
      <w:r w:rsidRPr="00AF5D1E">
        <w:rPr>
          <w:lang w:val="en-US"/>
        </w:rPr>
        <w:t>Developing a Benchmark Model</w:t>
      </w:r>
    </w:p>
    <w:p w14:paraId="3F00F904" w14:textId="0BB5948B" w:rsidR="00256F2B" w:rsidRDefault="00AF5D1E" w:rsidP="00AF5D1E">
      <w:pPr>
        <w:ind w:left="720"/>
        <w:rPr>
          <w:lang w:val="en-US"/>
        </w:rPr>
      </w:pPr>
      <w:r w:rsidRPr="00AF5D1E">
        <w:rPr>
          <w:rFonts w:ascii="Times New Roman" w:hAnsi="Times New Roman" w:cs="Times New Roman"/>
          <w:lang w:val="en-US"/>
        </w:rPr>
        <w:t>►</w:t>
      </w:r>
      <w:r w:rsidRPr="00AF5D1E">
        <w:rPr>
          <w:lang w:val="en-US"/>
        </w:rPr>
        <w:t>Developing a Better Model and tunning its Hyperparameters</w:t>
      </w:r>
    </w:p>
    <w:p w14:paraId="6A4E8BEA" w14:textId="12698FA3" w:rsidR="00AF5D1E" w:rsidRDefault="00AF5D1E" w:rsidP="00256F2B">
      <w:pPr>
        <w:rPr>
          <w:lang w:val="en-US"/>
        </w:rPr>
      </w:pPr>
    </w:p>
    <w:p w14:paraId="460DC84A" w14:textId="6C2C4400" w:rsidR="00AF5D1E" w:rsidRDefault="00DD659D" w:rsidP="00DD659D">
      <w:pPr>
        <w:pStyle w:val="Heading2"/>
      </w:pPr>
      <w:r>
        <w:t>Supervised vs Unsupervised Machin Learning</w:t>
      </w:r>
    </w:p>
    <w:p w14:paraId="7939A583" w14:textId="4DE11701" w:rsidR="00DD659D" w:rsidRDefault="00DD659D" w:rsidP="00DD659D">
      <w:pPr>
        <w:pStyle w:val="Heading3"/>
      </w:pPr>
      <w:r>
        <w:t>Learning Styles</w:t>
      </w:r>
    </w:p>
    <w:p w14:paraId="4F3C72CE" w14:textId="6C15A1FC" w:rsidR="00DD659D" w:rsidRPr="00DD659D" w:rsidRDefault="00DD659D" w:rsidP="00DD659D">
      <w:r w:rsidRPr="00AF5D1E">
        <w:rPr>
          <w:noProof/>
          <w:lang w:val="en-US"/>
        </w:rPr>
        <w:drawing>
          <wp:inline distT="0" distB="0" distL="0" distR="0" wp14:anchorId="14F428B3" wp14:editId="30BABE26">
            <wp:extent cx="5274310" cy="22117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9E522" w14:textId="0D902AE0" w:rsidR="00AF5D1E" w:rsidRDefault="00DD659D" w:rsidP="00DD659D">
      <w:pPr>
        <w:pStyle w:val="Heading3"/>
        <w:rPr>
          <w:lang w:val="en-US"/>
        </w:rPr>
      </w:pPr>
      <w:bookmarkStart w:id="0" w:name="OLE_LINK1"/>
      <w:r>
        <w:t>Supervised</w:t>
      </w:r>
    </w:p>
    <w:bookmarkEnd w:id="0"/>
    <w:p w14:paraId="5978CDD9" w14:textId="404B9651" w:rsidR="00AF5D1E" w:rsidRDefault="00DD659D" w:rsidP="00256F2B">
      <w:pPr>
        <w:rPr>
          <w:lang w:val="en-US"/>
        </w:rPr>
      </w:pPr>
      <w:r w:rsidRPr="00AF5D1E">
        <w:rPr>
          <w:noProof/>
          <w:lang w:val="en-US"/>
        </w:rPr>
        <w:drawing>
          <wp:inline distT="0" distB="0" distL="0" distR="0" wp14:anchorId="2ED2857E" wp14:editId="3B5FFAFB">
            <wp:extent cx="5274310" cy="26498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450C2" w14:textId="5584B67E" w:rsidR="00AF5D1E" w:rsidRPr="00DD659D" w:rsidRDefault="00DD659D" w:rsidP="00DD659D">
      <w:pPr>
        <w:pStyle w:val="ListParagraph"/>
        <w:numPr>
          <w:ilvl w:val="0"/>
          <w:numId w:val="3"/>
        </w:numPr>
        <w:rPr>
          <w:lang w:val="en-US"/>
        </w:rPr>
      </w:pPr>
      <w:r>
        <w:t>All data is labelled and the algorithms learn to predict the output</w:t>
      </w:r>
    </w:p>
    <w:p w14:paraId="5F59DCE8" w14:textId="28B2135E" w:rsidR="00DD659D" w:rsidRPr="00C22451" w:rsidRDefault="00C22451" w:rsidP="00DD659D">
      <w:pPr>
        <w:pStyle w:val="ListParagraph"/>
        <w:numPr>
          <w:ilvl w:val="0"/>
          <w:numId w:val="3"/>
        </w:numPr>
        <w:rPr>
          <w:lang w:val="en-US"/>
        </w:rPr>
      </w:pPr>
      <w:r>
        <w:t>The goal is</w:t>
      </w:r>
      <w:r>
        <w:t xml:space="preserve"> </w:t>
      </w:r>
      <w:r>
        <w:t>input data (x)</w:t>
      </w:r>
      <w:r>
        <w:t xml:space="preserve"> we can get predict output Y</w:t>
      </w:r>
    </w:p>
    <w:p w14:paraId="529DCF32" w14:textId="3F48569B" w:rsidR="00C22451" w:rsidRPr="00C22451" w:rsidRDefault="00C22451" w:rsidP="00C22451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r w:rsidRPr="00C22451">
        <w:rPr>
          <w:color w:val="FF0000"/>
        </w:rPr>
        <w:t>Classification</w:t>
      </w:r>
      <w:r w:rsidRPr="00C22451">
        <w:rPr>
          <w:color w:val="FF0000"/>
        </w:rPr>
        <w:t xml:space="preserve"> </w:t>
      </w:r>
      <w:r w:rsidRPr="00C22451">
        <w:rPr>
          <w:color w:val="FF0000"/>
        </w:rPr>
        <w:t>output is a category</w:t>
      </w:r>
    </w:p>
    <w:p w14:paraId="00D20791" w14:textId="1BE14946" w:rsidR="00C22451" w:rsidRPr="00C22451" w:rsidRDefault="00C22451" w:rsidP="00C22451">
      <w:pPr>
        <w:pStyle w:val="ListParagraph"/>
        <w:numPr>
          <w:ilvl w:val="1"/>
          <w:numId w:val="3"/>
        </w:numPr>
        <w:rPr>
          <w:color w:val="FF0000"/>
          <w:lang w:val="en-US"/>
        </w:rPr>
      </w:pPr>
      <w:r w:rsidRPr="00C22451">
        <w:rPr>
          <w:color w:val="FF0000"/>
        </w:rPr>
        <w:t>Regression</w:t>
      </w:r>
      <w:r w:rsidRPr="00C22451">
        <w:rPr>
          <w:color w:val="FF0000"/>
        </w:rPr>
        <w:t xml:space="preserve"> </w:t>
      </w:r>
      <w:r w:rsidRPr="00C22451">
        <w:rPr>
          <w:color w:val="FF0000"/>
        </w:rPr>
        <w:t>output</w:t>
      </w:r>
      <w:r w:rsidRPr="00C22451">
        <w:rPr>
          <w:color w:val="FF0000"/>
        </w:rPr>
        <w:t xml:space="preserve"> </w:t>
      </w:r>
      <w:r w:rsidRPr="00C22451">
        <w:rPr>
          <w:color w:val="FF0000"/>
        </w:rPr>
        <w:t>real value</w:t>
      </w:r>
      <w:r w:rsidRPr="00C22451">
        <w:rPr>
          <w:color w:val="FF0000"/>
        </w:rPr>
        <w:t xml:space="preserve"> e.g., </w:t>
      </w:r>
      <w:r w:rsidRPr="00C22451">
        <w:rPr>
          <w:color w:val="FF0000"/>
        </w:rPr>
        <w:t>dollars</w:t>
      </w:r>
    </w:p>
    <w:p w14:paraId="2CC4B96E" w14:textId="6C667B63" w:rsidR="00C22451" w:rsidRPr="00C22451" w:rsidRDefault="00C22451" w:rsidP="00C22451">
      <w:pPr>
        <w:pStyle w:val="ListParagraph"/>
        <w:numPr>
          <w:ilvl w:val="2"/>
          <w:numId w:val="3"/>
        </w:numPr>
        <w:rPr>
          <w:lang w:val="en-US"/>
        </w:rPr>
      </w:pPr>
      <w:r>
        <w:t>Linear regression for regression</w:t>
      </w:r>
    </w:p>
    <w:p w14:paraId="3298683F" w14:textId="59C860DC" w:rsidR="00C22451" w:rsidRPr="00C22451" w:rsidRDefault="00C22451" w:rsidP="00C22451">
      <w:pPr>
        <w:pStyle w:val="ListParagraph"/>
        <w:numPr>
          <w:ilvl w:val="2"/>
          <w:numId w:val="3"/>
        </w:numPr>
        <w:rPr>
          <w:lang w:val="en-US"/>
        </w:rPr>
      </w:pPr>
      <w:r>
        <w:t>Random forest for classification and regression</w:t>
      </w:r>
    </w:p>
    <w:p w14:paraId="7738C0AB" w14:textId="5E879E14" w:rsidR="00C22451" w:rsidRPr="00DD659D" w:rsidRDefault="00C22451" w:rsidP="00C22451">
      <w:pPr>
        <w:pStyle w:val="ListParagraph"/>
        <w:numPr>
          <w:ilvl w:val="2"/>
          <w:numId w:val="3"/>
        </w:numPr>
        <w:rPr>
          <w:lang w:val="en-US"/>
        </w:rPr>
      </w:pPr>
      <w:r>
        <w:lastRenderedPageBreak/>
        <w:t>Support vector machines for classification</w:t>
      </w:r>
    </w:p>
    <w:p w14:paraId="1B3027E6" w14:textId="67D11FD8" w:rsidR="00AF5D1E" w:rsidRDefault="002C3452" w:rsidP="002C3452">
      <w:pPr>
        <w:pStyle w:val="Heading3"/>
        <w:rPr>
          <w:lang w:val="en-US"/>
        </w:rPr>
      </w:pPr>
      <w:r>
        <w:t>Unsupervised</w:t>
      </w:r>
    </w:p>
    <w:p w14:paraId="7B687459" w14:textId="01FBEBB3" w:rsidR="00AF5D1E" w:rsidRPr="002C3452" w:rsidRDefault="002C3452" w:rsidP="002C3452">
      <w:pPr>
        <w:pStyle w:val="ListParagraph"/>
        <w:numPr>
          <w:ilvl w:val="0"/>
          <w:numId w:val="4"/>
        </w:numPr>
        <w:jc w:val="left"/>
        <w:rPr>
          <w:lang w:val="en-US"/>
        </w:rPr>
      </w:pPr>
      <w:r>
        <w:t>All data is unlabelled</w:t>
      </w:r>
      <w:r>
        <w:t xml:space="preserve"> </w:t>
      </w:r>
      <w:r>
        <w:t>and the algorithms learn to inherent structure from the input data</w:t>
      </w:r>
    </w:p>
    <w:p w14:paraId="388DD52B" w14:textId="10A69177" w:rsidR="002C3452" w:rsidRPr="002C3452" w:rsidRDefault="002C3452" w:rsidP="002C3452">
      <w:pPr>
        <w:pStyle w:val="ListParagraph"/>
        <w:numPr>
          <w:ilvl w:val="0"/>
          <w:numId w:val="4"/>
        </w:numPr>
        <w:jc w:val="left"/>
        <w:rPr>
          <w:lang w:val="en-US"/>
        </w:rPr>
      </w:pPr>
      <w:r>
        <w:t>The goal is</w:t>
      </w:r>
      <w:r>
        <w:t xml:space="preserve"> finding </w:t>
      </w:r>
      <w:r>
        <w:t>underlying structure or distribution in the data to learn more about the data</w:t>
      </w:r>
    </w:p>
    <w:p w14:paraId="4DB40817" w14:textId="72C15288" w:rsidR="002C3452" w:rsidRPr="00567702" w:rsidRDefault="002C3452" w:rsidP="002C3452">
      <w:pPr>
        <w:pStyle w:val="ListParagraph"/>
        <w:numPr>
          <w:ilvl w:val="1"/>
          <w:numId w:val="4"/>
        </w:numPr>
        <w:rPr>
          <w:lang w:val="en-US"/>
        </w:rPr>
      </w:pPr>
      <w:r>
        <w:t>Clustering</w:t>
      </w:r>
      <w:r w:rsidR="00567702">
        <w:t xml:space="preserve"> finds </w:t>
      </w:r>
      <w:r w:rsidR="00567702">
        <w:t>inherent groupings in the data</w:t>
      </w:r>
    </w:p>
    <w:p w14:paraId="033B234F" w14:textId="45466EE3" w:rsidR="00567702" w:rsidRPr="00567702" w:rsidRDefault="00567702" w:rsidP="002C3452">
      <w:pPr>
        <w:pStyle w:val="ListParagraph"/>
        <w:numPr>
          <w:ilvl w:val="1"/>
          <w:numId w:val="4"/>
        </w:numPr>
        <w:rPr>
          <w:lang w:val="en-US"/>
        </w:rPr>
      </w:pPr>
      <w:r>
        <w:t>Association</w:t>
      </w:r>
      <w:r>
        <w:t xml:space="preserve"> </w:t>
      </w:r>
      <w:r>
        <w:t>Discover rules that describe large portions of your data (</w:t>
      </w:r>
      <w:proofErr w:type="gramStart"/>
      <w:r>
        <w:t>e.g.</w:t>
      </w:r>
      <w:proofErr w:type="gramEnd"/>
      <w:r>
        <w:t xml:space="preserve"> people that buy X also tend to buy Y)</w:t>
      </w:r>
    </w:p>
    <w:p w14:paraId="3A18C817" w14:textId="180B7CFC" w:rsidR="00567702" w:rsidRPr="00567702" w:rsidRDefault="00567702" w:rsidP="00567702">
      <w:pPr>
        <w:pStyle w:val="ListParagraph"/>
        <w:numPr>
          <w:ilvl w:val="2"/>
          <w:numId w:val="4"/>
        </w:numPr>
        <w:rPr>
          <w:lang w:val="en-US"/>
        </w:rPr>
      </w:pPr>
      <w:r>
        <w:t>k-means for clustering</w:t>
      </w:r>
    </w:p>
    <w:p w14:paraId="0BC692E9" w14:textId="35A2FA99" w:rsidR="00567702" w:rsidRPr="002C3452" w:rsidRDefault="00567702" w:rsidP="00567702">
      <w:pPr>
        <w:pStyle w:val="ListParagraph"/>
        <w:numPr>
          <w:ilvl w:val="2"/>
          <w:numId w:val="4"/>
        </w:numPr>
        <w:rPr>
          <w:lang w:val="en-US"/>
        </w:rPr>
      </w:pPr>
      <w:proofErr w:type="spellStart"/>
      <w:r>
        <w:t>Apriori</w:t>
      </w:r>
      <w:proofErr w:type="spellEnd"/>
      <w:r>
        <w:t xml:space="preserve"> algorithm for association</w:t>
      </w:r>
    </w:p>
    <w:p w14:paraId="6C1AA022" w14:textId="4C35E0DA" w:rsidR="00AF5D1E" w:rsidRDefault="00FC5C38" w:rsidP="00FC5C38">
      <w:pPr>
        <w:pStyle w:val="Heading2"/>
        <w:rPr>
          <w:lang w:val="en-US"/>
        </w:rPr>
      </w:pPr>
      <w:r>
        <w:t>Theory of Data Analysis</w:t>
      </w:r>
    </w:p>
    <w:p w14:paraId="07AE83F6" w14:textId="552055CD" w:rsidR="00AF5D1E" w:rsidRDefault="00C42E7B" w:rsidP="00C42E7B">
      <w:pPr>
        <w:pStyle w:val="Heading3"/>
        <w:rPr>
          <w:lang w:val="en-US"/>
        </w:rPr>
      </w:pPr>
      <w:r>
        <w:t>Quality</w:t>
      </w:r>
    </w:p>
    <w:p w14:paraId="71369310" w14:textId="7E80F53E" w:rsidR="00AF5D1E" w:rsidRPr="00C42E7B" w:rsidRDefault="00C42E7B" w:rsidP="00C42E7B">
      <w:pPr>
        <w:pStyle w:val="ListParagraph"/>
        <w:numPr>
          <w:ilvl w:val="0"/>
          <w:numId w:val="5"/>
        </w:numPr>
        <w:rPr>
          <w:rFonts w:hint="eastAsia"/>
          <w:lang w:val="en-US"/>
        </w:rPr>
      </w:pPr>
      <w:r>
        <w:t>May be the quality of your predictio</w:t>
      </w:r>
      <w:r>
        <w:rPr>
          <w:rFonts w:hint="eastAsia"/>
        </w:rPr>
        <w:t>n</w:t>
      </w:r>
    </w:p>
    <w:p w14:paraId="135DCD4F" w14:textId="344D4F79" w:rsidR="00AF5D1E" w:rsidRDefault="00C42E7B" w:rsidP="00C42E7B">
      <w:pPr>
        <w:pStyle w:val="ListParagraph"/>
        <w:numPr>
          <w:ilvl w:val="0"/>
          <w:numId w:val="5"/>
        </w:numPr>
      </w:pPr>
      <w:r>
        <w:t>May be the consequence of your actions</w:t>
      </w:r>
    </w:p>
    <w:p w14:paraId="14EEA9DB" w14:textId="1BD063F0" w:rsidR="00C42E7B" w:rsidRPr="00C42E7B" w:rsidRDefault="00C42E7B" w:rsidP="00C42E7B">
      <w:pPr>
        <w:pStyle w:val="ListParagraph"/>
        <w:numPr>
          <w:ilvl w:val="0"/>
          <w:numId w:val="5"/>
        </w:numPr>
        <w:rPr>
          <w:lang w:val="en-US"/>
        </w:rPr>
      </w:pPr>
      <w:r>
        <w:t>Can be measured on a positive or negative scale</w:t>
      </w:r>
    </w:p>
    <w:p w14:paraId="108523EF" w14:textId="77777777" w:rsidR="00C42E7B" w:rsidRDefault="00C42E7B" w:rsidP="00C42E7B">
      <w:r>
        <w:t xml:space="preserve">Loss: positive when things are bad, negative (or zero) when they’re good </w:t>
      </w:r>
    </w:p>
    <w:p w14:paraId="132522D1" w14:textId="77777777" w:rsidR="00C42E7B" w:rsidRDefault="00C42E7B" w:rsidP="00C42E7B">
      <w:r>
        <w:t xml:space="preserve">Gain: positive when things are good, negative when they’re not </w:t>
      </w:r>
    </w:p>
    <w:p w14:paraId="2496B572" w14:textId="5EC05260" w:rsidR="00C42E7B" w:rsidRDefault="00C42E7B" w:rsidP="00C42E7B">
      <w:pPr>
        <w:rPr>
          <w:lang w:val="en-US"/>
        </w:rPr>
      </w:pPr>
      <w:r>
        <w:t>Error: measure of “miss”, sometimes a distance, but not a measure of quality</w:t>
      </w:r>
    </w:p>
    <w:p w14:paraId="7314DAF6" w14:textId="1B14CB08" w:rsidR="00C42E7B" w:rsidRDefault="00C42E7B" w:rsidP="00C42E7B">
      <w:pPr>
        <w:pStyle w:val="ListParagraph"/>
        <w:numPr>
          <w:ilvl w:val="0"/>
          <w:numId w:val="6"/>
        </w:numPr>
        <w:rPr>
          <w:lang w:val="en-US"/>
        </w:rPr>
      </w:pPr>
      <w:r w:rsidRPr="00C42E7B">
        <w:rPr>
          <w:lang w:val="en-US"/>
        </w:rPr>
        <w:drawing>
          <wp:inline distT="0" distB="0" distL="0" distR="0" wp14:anchorId="1C44CA76" wp14:editId="27E28357">
            <wp:extent cx="2584174" cy="128329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93617" cy="1287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DBCD7" w14:textId="03E433A4" w:rsidR="00C42E7B" w:rsidRPr="00C42E7B" w:rsidRDefault="00C42E7B" w:rsidP="00C42E7B">
      <w:pPr>
        <w:pStyle w:val="ListParagraph"/>
        <w:numPr>
          <w:ilvl w:val="0"/>
          <w:numId w:val="6"/>
        </w:numPr>
        <w:rPr>
          <w:lang w:val="en-US"/>
        </w:rPr>
      </w:pPr>
      <w:r>
        <w:t>the distance between the prediction and the actual value</w:t>
      </w:r>
    </w:p>
    <w:p w14:paraId="649DD339" w14:textId="0693EBD3" w:rsidR="00C42E7B" w:rsidRPr="00C42E7B" w:rsidRDefault="00C42E7B" w:rsidP="00C42E7B">
      <w:pPr>
        <w:pStyle w:val="ListParagraph"/>
        <w:numPr>
          <w:ilvl w:val="0"/>
          <w:numId w:val="6"/>
        </w:numPr>
        <w:rPr>
          <w:lang w:val="en-US"/>
        </w:rPr>
      </w:pPr>
      <w:r>
        <w:t xml:space="preserve">0 </w:t>
      </w:r>
      <w:r>
        <w:rPr>
          <w:rFonts w:hint="eastAsia"/>
        </w:rPr>
        <w:t>means</w:t>
      </w:r>
      <w:r w:rsidRPr="00C42E7B">
        <w:t xml:space="preserve"> </w:t>
      </w:r>
      <w:r>
        <w:t>no error, prediction was exactly right</w:t>
      </w:r>
    </w:p>
    <w:p w14:paraId="49C3C156" w14:textId="11E4EF56" w:rsidR="00C42E7B" w:rsidRDefault="00C42E7B" w:rsidP="00C42E7B">
      <w:pPr>
        <w:pStyle w:val="Heading3"/>
        <w:rPr>
          <w:lang w:val="en-US"/>
        </w:rPr>
      </w:pPr>
      <w:r>
        <w:t>Regression</w:t>
      </w:r>
    </w:p>
    <w:p w14:paraId="324E7B56" w14:textId="5BE8FA55" w:rsidR="00C42E7B" w:rsidRDefault="00283740" w:rsidP="00283740">
      <w:pPr>
        <w:pStyle w:val="Heading4"/>
        <w:rPr>
          <w:rFonts w:hint="eastAsia"/>
          <w:lang w:val="en-US"/>
        </w:rPr>
      </w:pPr>
      <w:r>
        <w:t>Linear Regression</w:t>
      </w:r>
    </w:p>
    <w:p w14:paraId="76506810" w14:textId="4D6E39B5" w:rsidR="00C42E7B" w:rsidRDefault="00283740" w:rsidP="00C42E7B">
      <w:pPr>
        <w:rPr>
          <w:noProof/>
        </w:rPr>
      </w:pPr>
      <w:r>
        <w:t>Regression fits a very simple equation to the data</w:t>
      </w:r>
      <w:r w:rsidRPr="00283740">
        <w:rPr>
          <w:noProof/>
        </w:rPr>
        <w:t xml:space="preserve"> </w:t>
      </w:r>
      <w:r w:rsidRPr="00283740">
        <w:drawing>
          <wp:inline distT="0" distB="0" distL="0" distR="0" wp14:anchorId="4890E38C" wp14:editId="7B8964EB">
            <wp:extent cx="970059" cy="20469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030790" cy="217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8BB2F" w14:textId="7E80D29A" w:rsidR="00A04969" w:rsidRDefault="00A04969" w:rsidP="00C42E7B">
      <w:pPr>
        <w:rPr>
          <w:noProof/>
        </w:rPr>
      </w:pPr>
      <w:r>
        <w:t>for prediction for y at the point x using the model</w:t>
      </w:r>
      <w:r w:rsidRPr="00A04969">
        <w:rPr>
          <w:noProof/>
        </w:rPr>
        <w:t xml:space="preserve"> </w:t>
      </w:r>
      <w:r w:rsidRPr="00A04969">
        <w:drawing>
          <wp:inline distT="0" distB="0" distL="0" distR="0" wp14:anchorId="0A9E5F52" wp14:editId="6D5E3F02">
            <wp:extent cx="1121134" cy="34879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125160" cy="350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088BF" w14:textId="246C7AC4" w:rsidR="00A04969" w:rsidRDefault="00A04969" w:rsidP="00C42E7B">
      <w:pPr>
        <w:rPr>
          <w:noProof/>
        </w:rPr>
      </w:pPr>
      <w:r>
        <w:rPr>
          <w:noProof/>
        </w:rPr>
        <w:t>LOSS model</w:t>
      </w:r>
      <w:r w:rsidRPr="00A04969">
        <w:rPr>
          <w:noProof/>
        </w:rPr>
        <w:t xml:space="preserve"> </w:t>
      </w:r>
      <w:r>
        <w:rPr>
          <w:noProof/>
        </w:rPr>
        <w:t>mean square error</w:t>
      </w:r>
    </w:p>
    <w:p w14:paraId="2F1C6B30" w14:textId="1224BA4C" w:rsidR="00A04969" w:rsidRDefault="00A04969" w:rsidP="00C42E7B">
      <w:pPr>
        <w:rPr>
          <w:lang w:val="en-US"/>
        </w:rPr>
      </w:pPr>
      <w:r w:rsidRPr="00A04969">
        <w:rPr>
          <w:lang w:val="en-US"/>
        </w:rPr>
        <w:lastRenderedPageBreak/>
        <w:drawing>
          <wp:inline distT="0" distB="0" distL="0" distR="0" wp14:anchorId="20A25012" wp14:editId="6B8CC314">
            <wp:extent cx="5274310" cy="24339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3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BBBF8" w14:textId="41D3749C" w:rsidR="00A04969" w:rsidRDefault="00A04969" w:rsidP="00C42E7B">
      <w:pPr>
        <w:rPr>
          <w:lang w:val="en-US"/>
        </w:rPr>
      </w:pPr>
      <w:r>
        <w:rPr>
          <w:lang w:val="en-US"/>
        </w:rPr>
        <w:t>Step:</w:t>
      </w:r>
    </w:p>
    <w:p w14:paraId="7971C3A9" w14:textId="77777777" w:rsidR="005A0F90" w:rsidRDefault="00A04969" w:rsidP="00C42E7B">
      <w:pPr>
        <w:rPr>
          <w:noProof/>
        </w:rPr>
      </w:pPr>
      <w:r w:rsidRPr="00A04969">
        <w:rPr>
          <w:lang w:val="en-US"/>
        </w:rPr>
        <w:drawing>
          <wp:inline distT="0" distB="0" distL="0" distR="0" wp14:anchorId="0C6B626B" wp14:editId="01C973FA">
            <wp:extent cx="5274310" cy="33820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4969">
        <w:rPr>
          <w:noProof/>
        </w:rPr>
        <w:t xml:space="preserve"> </w:t>
      </w:r>
      <w:r w:rsidRPr="00A04969">
        <w:rPr>
          <w:lang w:val="en-US"/>
        </w:rPr>
        <w:drawing>
          <wp:inline distT="0" distB="0" distL="0" distR="0" wp14:anchorId="5D7C7A5B" wp14:editId="0DCFA122">
            <wp:extent cx="5274310" cy="22377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4969">
        <w:rPr>
          <w:noProof/>
        </w:rPr>
        <w:t xml:space="preserve"> </w:t>
      </w:r>
      <w:r w:rsidRPr="00A04969">
        <w:rPr>
          <w:noProof/>
        </w:rPr>
        <w:lastRenderedPageBreak/>
        <w:drawing>
          <wp:inline distT="0" distB="0" distL="0" distR="0" wp14:anchorId="5B1BB4D4" wp14:editId="50F512BD">
            <wp:extent cx="5274310" cy="2581910"/>
            <wp:effectExtent l="0" t="0" r="254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4ED5C" w14:textId="1C6C1099" w:rsidR="00C42E7B" w:rsidRDefault="005A0F90" w:rsidP="00C42E7B">
      <w:pPr>
        <w:rPr>
          <w:lang w:val="en-US"/>
        </w:rPr>
      </w:pPr>
      <w:r w:rsidRPr="005A0F90">
        <w:rPr>
          <w:rStyle w:val="Heading4Char"/>
        </w:rPr>
        <w:t>Polynomial Regression</w:t>
      </w:r>
    </w:p>
    <w:p w14:paraId="54373882" w14:textId="1B964648" w:rsidR="00C42E7B" w:rsidRDefault="00475962" w:rsidP="00C42E7B">
      <w:pPr>
        <w:rPr>
          <w:lang w:val="en-US"/>
        </w:rPr>
      </w:pPr>
      <w:r w:rsidRPr="00475962">
        <w:rPr>
          <w:lang w:val="en-US"/>
        </w:rPr>
        <w:drawing>
          <wp:inline distT="0" distB="0" distL="0" distR="0" wp14:anchorId="6F1300E9" wp14:editId="31F9C615">
            <wp:extent cx="2417196" cy="182537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20589" cy="1827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1A4BD" w14:textId="5E64CA2F" w:rsidR="00C42E7B" w:rsidRDefault="00475962" w:rsidP="00475962">
      <w:pPr>
        <w:jc w:val="left"/>
      </w:pPr>
      <w:r>
        <w:t>Polynomial regression uses the same linear regression infrastructure to fit a higher order polynomial</w:t>
      </w:r>
    </w:p>
    <w:p w14:paraId="5BAD50E1" w14:textId="11C7F02C" w:rsidR="00E94168" w:rsidRDefault="00E94168" w:rsidP="00475962">
      <w:pPr>
        <w:jc w:val="left"/>
        <w:rPr>
          <w:rFonts w:hint="eastAsia"/>
          <w:lang w:val="en-US"/>
        </w:rPr>
      </w:pPr>
      <w:r w:rsidRPr="00E94168">
        <w:rPr>
          <w:lang w:val="en-US"/>
        </w:rPr>
        <w:drawing>
          <wp:inline distT="0" distB="0" distL="0" distR="0" wp14:anchorId="2FA2BCB5" wp14:editId="230B83A1">
            <wp:extent cx="5274310" cy="72009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4168">
        <w:rPr>
          <w:noProof/>
        </w:rPr>
        <w:t xml:space="preserve"> </w:t>
      </w:r>
      <w:r w:rsidRPr="00E94168">
        <w:rPr>
          <w:lang w:val="en-US"/>
        </w:rPr>
        <w:drawing>
          <wp:inline distT="0" distB="0" distL="0" distR="0" wp14:anchorId="3A218D48" wp14:editId="429F2E29">
            <wp:extent cx="5274310" cy="69786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FC165" w14:textId="2AC6B428" w:rsidR="00C42E7B" w:rsidRDefault="00725361" w:rsidP="00725361">
      <w:pPr>
        <w:pStyle w:val="Heading4"/>
        <w:rPr>
          <w:lang w:val="en-US"/>
        </w:rPr>
      </w:pPr>
      <w:r>
        <w:lastRenderedPageBreak/>
        <w:t>More Data Improves the Fit</w:t>
      </w:r>
    </w:p>
    <w:p w14:paraId="1068AA8A" w14:textId="31369350" w:rsidR="00C42E7B" w:rsidRDefault="00725361" w:rsidP="00C42E7B">
      <w:pPr>
        <w:rPr>
          <w:lang w:val="en-US"/>
        </w:rPr>
      </w:pPr>
      <w:r w:rsidRPr="00725361">
        <w:rPr>
          <w:lang w:val="en-US"/>
        </w:rPr>
        <w:drawing>
          <wp:inline distT="0" distB="0" distL="0" distR="0" wp14:anchorId="15BE3C7B" wp14:editId="3E22FB0C">
            <wp:extent cx="4667901" cy="3000794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00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50767" w14:textId="3DC6DCDE" w:rsidR="00C42E7B" w:rsidRPr="00725361" w:rsidRDefault="00725361" w:rsidP="00725361">
      <w:pPr>
        <w:pStyle w:val="ListParagraph"/>
        <w:numPr>
          <w:ilvl w:val="0"/>
          <w:numId w:val="7"/>
        </w:numPr>
        <w:rPr>
          <w:lang w:val="en-US"/>
        </w:rPr>
      </w:pPr>
      <w:r>
        <w:t>Blue line is true model that generated the data</w:t>
      </w:r>
    </w:p>
    <w:p w14:paraId="1113FD14" w14:textId="10210303" w:rsidR="00725361" w:rsidRPr="00725361" w:rsidRDefault="00725361" w:rsidP="00725361">
      <w:pPr>
        <w:pStyle w:val="ListParagraph"/>
        <w:numPr>
          <w:ilvl w:val="0"/>
          <w:numId w:val="7"/>
        </w:numPr>
        <w:rPr>
          <w:lang w:val="en-US"/>
        </w:rPr>
      </w:pPr>
      <w:r>
        <w:t>Grey curve is model fit to 30 data points</w:t>
      </w:r>
    </w:p>
    <w:p w14:paraId="5D7D32C6" w14:textId="73E4B45F" w:rsidR="00725361" w:rsidRPr="00725361" w:rsidRDefault="00725361" w:rsidP="00725361">
      <w:pPr>
        <w:pStyle w:val="ListParagraph"/>
        <w:numPr>
          <w:ilvl w:val="0"/>
          <w:numId w:val="7"/>
        </w:numPr>
        <w:rPr>
          <w:lang w:val="en-US"/>
        </w:rPr>
      </w:pPr>
      <w:r>
        <w:t>Black curve is model fit to 90 data points</w:t>
      </w:r>
    </w:p>
    <w:p w14:paraId="28FB80B1" w14:textId="1A0D64E0" w:rsidR="00C42E7B" w:rsidRDefault="00725361" w:rsidP="00725361">
      <w:pPr>
        <w:pStyle w:val="Heading4"/>
        <w:rPr>
          <w:lang w:val="en-US"/>
        </w:rPr>
      </w:pPr>
      <w:r>
        <w:t>Loss decreases with Training Data</w:t>
      </w:r>
    </w:p>
    <w:p w14:paraId="27506806" w14:textId="6495BABE" w:rsidR="00C42E7B" w:rsidRDefault="00E94168" w:rsidP="00C42E7B">
      <w:pPr>
        <w:rPr>
          <w:lang w:val="en-US"/>
        </w:rPr>
      </w:pPr>
      <w:r w:rsidRPr="00E94168">
        <w:rPr>
          <w:lang w:val="en-US"/>
        </w:rPr>
        <w:drawing>
          <wp:inline distT="0" distB="0" distL="0" distR="0" wp14:anchorId="5F29E83C" wp14:editId="2069C457">
            <wp:extent cx="5274310" cy="18986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A5F0D" w14:textId="04EC874A" w:rsidR="00C42E7B" w:rsidRPr="00E94168" w:rsidRDefault="00E94168" w:rsidP="00E94168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 w:rsidRPr="00E94168">
        <w:rPr>
          <w:color w:val="FF0000"/>
        </w:rPr>
        <w:t>MSE decreases as the amount of training data grows</w:t>
      </w:r>
    </w:p>
    <w:p w14:paraId="004052FC" w14:textId="031B611D" w:rsidR="00C42E7B" w:rsidRPr="00E94168" w:rsidRDefault="00E94168" w:rsidP="00E94168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r w:rsidRPr="00E94168">
        <w:rPr>
          <w:color w:val="FF0000"/>
        </w:rPr>
        <w:t>Different learning algorithms exhibit different behaviour</w:t>
      </w:r>
    </w:p>
    <w:p w14:paraId="54AD50A8" w14:textId="17FC287B" w:rsidR="00C42E7B" w:rsidRDefault="00C42E7B" w:rsidP="00C42E7B">
      <w:pPr>
        <w:rPr>
          <w:lang w:val="en-US"/>
        </w:rPr>
      </w:pPr>
    </w:p>
    <w:p w14:paraId="3FA9BC4B" w14:textId="6DA95944" w:rsidR="00C42E7B" w:rsidRDefault="00C42E7B" w:rsidP="00C42E7B">
      <w:pPr>
        <w:rPr>
          <w:lang w:val="en-US"/>
        </w:rPr>
      </w:pPr>
    </w:p>
    <w:p w14:paraId="14D2859C" w14:textId="6B5C678B" w:rsidR="00C42E7B" w:rsidRDefault="00C42E7B" w:rsidP="00C42E7B">
      <w:pPr>
        <w:rPr>
          <w:lang w:val="en-US"/>
        </w:rPr>
      </w:pPr>
    </w:p>
    <w:p w14:paraId="52FD3056" w14:textId="77777777" w:rsidR="00C42E7B" w:rsidRPr="00C42E7B" w:rsidRDefault="00C42E7B" w:rsidP="00C42E7B">
      <w:pPr>
        <w:rPr>
          <w:lang w:val="en-US"/>
        </w:rPr>
      </w:pPr>
    </w:p>
    <w:sectPr w:rsidR="00C42E7B" w:rsidRPr="00C42E7B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6E885" w14:textId="77777777" w:rsidR="00000A3B" w:rsidRDefault="00000A3B" w:rsidP="00556941">
      <w:pPr>
        <w:spacing w:after="0" w:line="240" w:lineRule="auto"/>
      </w:pPr>
      <w:r>
        <w:separator/>
      </w:r>
    </w:p>
  </w:endnote>
  <w:endnote w:type="continuationSeparator" w:id="0">
    <w:p w14:paraId="77B4B3CD" w14:textId="77777777" w:rsidR="00000A3B" w:rsidRDefault="00000A3B" w:rsidP="005569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348042" w14:textId="77777777" w:rsidR="00000A3B" w:rsidRDefault="00000A3B" w:rsidP="00556941">
      <w:pPr>
        <w:spacing w:after="0" w:line="240" w:lineRule="auto"/>
      </w:pPr>
      <w:r>
        <w:separator/>
      </w:r>
    </w:p>
  </w:footnote>
  <w:footnote w:type="continuationSeparator" w:id="0">
    <w:p w14:paraId="49F8984B" w14:textId="77777777" w:rsidR="00000A3B" w:rsidRDefault="00000A3B" w:rsidP="005569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B3D51"/>
    <w:multiLevelType w:val="hybridMultilevel"/>
    <w:tmpl w:val="2B526C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F1DB0"/>
    <w:multiLevelType w:val="hybridMultilevel"/>
    <w:tmpl w:val="375E63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914421"/>
    <w:multiLevelType w:val="hybridMultilevel"/>
    <w:tmpl w:val="BF34AD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D40F49"/>
    <w:multiLevelType w:val="hybridMultilevel"/>
    <w:tmpl w:val="1DC0A3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B60B1"/>
    <w:multiLevelType w:val="hybridMultilevel"/>
    <w:tmpl w:val="665C63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7F5134"/>
    <w:multiLevelType w:val="hybridMultilevel"/>
    <w:tmpl w:val="E334DA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864D4D"/>
    <w:multiLevelType w:val="hybridMultilevel"/>
    <w:tmpl w:val="8FDEC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3712D"/>
    <w:multiLevelType w:val="hybridMultilevel"/>
    <w:tmpl w:val="19DA41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7"/>
  </w:num>
  <w:num w:numId="5">
    <w:abstractNumId w:val="5"/>
  </w:num>
  <w:num w:numId="6">
    <w:abstractNumId w:val="3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7M0tDA1NTYwM7dU0lEKTi0uzszPAykwrQUAv7jTlSwAAAA="/>
  </w:docVars>
  <w:rsids>
    <w:rsidRoot w:val="00EB2D59"/>
    <w:rsid w:val="00000A3B"/>
    <w:rsid w:val="0004620F"/>
    <w:rsid w:val="0019183F"/>
    <w:rsid w:val="00204AAC"/>
    <w:rsid w:val="00256F2B"/>
    <w:rsid w:val="00283740"/>
    <w:rsid w:val="002C3452"/>
    <w:rsid w:val="002F234B"/>
    <w:rsid w:val="00475962"/>
    <w:rsid w:val="004D46A6"/>
    <w:rsid w:val="004E1B65"/>
    <w:rsid w:val="00556941"/>
    <w:rsid w:val="00567702"/>
    <w:rsid w:val="0057710E"/>
    <w:rsid w:val="005A0F90"/>
    <w:rsid w:val="005E2AE2"/>
    <w:rsid w:val="005F0094"/>
    <w:rsid w:val="00725361"/>
    <w:rsid w:val="00936155"/>
    <w:rsid w:val="009E5871"/>
    <w:rsid w:val="009F6A4C"/>
    <w:rsid w:val="00A04969"/>
    <w:rsid w:val="00AF5446"/>
    <w:rsid w:val="00AF5D1E"/>
    <w:rsid w:val="00C22451"/>
    <w:rsid w:val="00C342F5"/>
    <w:rsid w:val="00C42E7B"/>
    <w:rsid w:val="00D95EDE"/>
    <w:rsid w:val="00DD659D"/>
    <w:rsid w:val="00E94168"/>
    <w:rsid w:val="00EB2D59"/>
    <w:rsid w:val="00F15CAE"/>
    <w:rsid w:val="00F87EC1"/>
    <w:rsid w:val="00FC5C38"/>
    <w:rsid w:val="00FD3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7347EE"/>
  <w15:docId w15:val="{D7DD5559-59BC-47FD-9698-33C8510FD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F5D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71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65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374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2D5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771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5569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6941"/>
  </w:style>
  <w:style w:type="paragraph" w:styleId="Footer">
    <w:name w:val="footer"/>
    <w:basedOn w:val="Normal"/>
    <w:link w:val="FooterChar"/>
    <w:uiPriority w:val="99"/>
    <w:unhideWhenUsed/>
    <w:rsid w:val="005569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6941"/>
  </w:style>
  <w:style w:type="character" w:customStyle="1" w:styleId="Heading1Char">
    <w:name w:val="Heading 1 Char"/>
    <w:basedOn w:val="DefaultParagraphFont"/>
    <w:link w:val="Heading1"/>
    <w:uiPriority w:val="9"/>
    <w:rsid w:val="00AF5D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D65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83740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0</TotalTime>
  <Pages>10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Qin Rui</cp:lastModifiedBy>
  <cp:revision>15</cp:revision>
  <dcterms:created xsi:type="dcterms:W3CDTF">2022-08-26T08:41:00Z</dcterms:created>
  <dcterms:modified xsi:type="dcterms:W3CDTF">2022-10-21T01:20:00Z</dcterms:modified>
</cp:coreProperties>
</file>